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9922C" w14:textId="77777777" w:rsidR="00340463" w:rsidRDefault="00340463" w:rsidP="00340463">
      <w:pPr>
        <w:spacing w:after="0"/>
      </w:pPr>
      <w:r>
        <w:t>Assignment No. 2 Rubric</w:t>
      </w:r>
    </w:p>
    <w:p w14:paraId="24294EDE" w14:textId="77777777" w:rsidR="00340463" w:rsidRDefault="00340463" w:rsidP="00340463">
      <w:pPr>
        <w:spacing w:after="0"/>
      </w:pPr>
      <w:r>
        <w:t>EECS 658</w:t>
      </w:r>
    </w:p>
    <w:p w14:paraId="5FC36CEC" w14:textId="77777777" w:rsidR="00340463" w:rsidRDefault="00340463" w:rsidP="00340463">
      <w:pPr>
        <w:spacing w:after="0"/>
      </w:pPr>
      <w:r>
        <w:t>Introduction to Machine Learning</w:t>
      </w:r>
    </w:p>
    <w:p w14:paraId="67367525" w14:textId="77777777" w:rsidR="00DC2192" w:rsidRDefault="00340463" w:rsidP="00340463">
      <w:pPr>
        <w:spacing w:after="0"/>
      </w:pPr>
      <w:r>
        <w:t>Due: 11:59 PM, Thursday, September 15, 2022</w:t>
      </w:r>
    </w:p>
    <w:p w14:paraId="2F38FD5C" w14:textId="4EDFD6F7" w:rsidR="001807EA" w:rsidRPr="001807EA" w:rsidRDefault="001807EA" w:rsidP="001807EA">
      <w:pPr>
        <w:spacing w:before="100" w:beforeAutospacing="1" w:after="100" w:afterAutospacing="1"/>
        <w:rPr>
          <w:b/>
          <w:sz w:val="28"/>
          <w:szCs w:val="28"/>
        </w:rPr>
      </w:pPr>
      <w:r w:rsidRPr="001807EA">
        <w:rPr>
          <w:b/>
          <w:sz w:val="28"/>
          <w:szCs w:val="28"/>
        </w:rPr>
        <w:t>Student:</w:t>
      </w:r>
      <w:r w:rsidR="005B775F">
        <w:rPr>
          <w:b/>
          <w:sz w:val="28"/>
          <w:szCs w:val="28"/>
        </w:rPr>
        <w:t xml:space="preserve"> </w:t>
      </w:r>
      <w:r w:rsidR="00D572CD">
        <w:rPr>
          <w:b/>
          <w:sz w:val="28"/>
          <w:szCs w:val="28"/>
        </w:rPr>
        <w:t>RokunuzJahan Rudro</w:t>
      </w:r>
    </w:p>
    <w:p w14:paraId="385C81FF" w14:textId="7C46A5C2" w:rsidR="001807EA" w:rsidRPr="001807EA" w:rsidRDefault="001807EA" w:rsidP="001807EA">
      <w:pPr>
        <w:spacing w:before="100" w:beforeAutospacing="1" w:after="100" w:afterAutospacing="1"/>
        <w:rPr>
          <w:b/>
          <w:sz w:val="28"/>
          <w:szCs w:val="28"/>
        </w:rPr>
      </w:pPr>
      <w:r w:rsidRPr="001807EA">
        <w:rPr>
          <w:b/>
          <w:sz w:val="28"/>
          <w:szCs w:val="28"/>
        </w:rPr>
        <w:t>Student ID:</w:t>
      </w:r>
      <w:r w:rsidR="005B775F">
        <w:rPr>
          <w:b/>
          <w:sz w:val="28"/>
          <w:szCs w:val="28"/>
        </w:rPr>
        <w:t xml:space="preserve"> </w:t>
      </w:r>
      <w:r w:rsidR="00D572CD">
        <w:rPr>
          <w:b/>
          <w:sz w:val="28"/>
          <w:szCs w:val="28"/>
        </w:rPr>
        <w:t>3011173</w:t>
      </w:r>
    </w:p>
    <w:p w14:paraId="4FF3E9BB" w14:textId="77777777" w:rsidR="00340463" w:rsidRPr="00340463" w:rsidRDefault="00340463" w:rsidP="001807EA">
      <w:pPr>
        <w:pStyle w:val="Heading1"/>
        <w:spacing w:before="100" w:beforeAutospacing="1" w:after="100" w:afterAutospacing="1"/>
        <w:rPr>
          <w:rFonts w:asciiTheme="minorHAnsi" w:hAnsiTheme="minorHAnsi" w:cstheme="minorHAnsi"/>
        </w:rPr>
      </w:pPr>
      <w:r w:rsidRPr="00340463">
        <w:rPr>
          <w:rFonts w:asciiTheme="minorHAnsi" w:hAnsiTheme="minorHAnsi" w:cstheme="minorHAnsi"/>
        </w:rPr>
        <w:t>Point Breakdown</w:t>
      </w:r>
    </w:p>
    <w:p w14:paraId="5B5A7975" w14:textId="77777777" w:rsidR="00340463" w:rsidRPr="00340463" w:rsidRDefault="00340463" w:rsidP="00340463">
      <w:pPr>
        <w:pStyle w:val="Standard"/>
        <w:rPr>
          <w:rFonts w:asciiTheme="minorHAnsi" w:hAnsiTheme="minorHAnsi" w:cstheme="minorHAnsi"/>
        </w:rPr>
      </w:pPr>
    </w:p>
    <w:tbl>
      <w:tblPr>
        <w:tblW w:w="9443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7"/>
        <w:gridCol w:w="864"/>
        <w:gridCol w:w="6912"/>
      </w:tblGrid>
      <w:tr w:rsidR="00340463" w:rsidRPr="00340463" w14:paraId="438755A1" w14:textId="77777777" w:rsidTr="001037A8">
        <w:tc>
          <w:tcPr>
            <w:tcW w:w="16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8F26521" w14:textId="77777777" w:rsidR="00340463" w:rsidRPr="001037A8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1037A8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Graded Value</w:t>
            </w:r>
          </w:p>
        </w:tc>
        <w:tc>
          <w:tcPr>
            <w:tcW w:w="8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61E84D8" w14:textId="77777777" w:rsidR="00340463" w:rsidRPr="001037A8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1037A8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Points Possible</w:t>
            </w:r>
          </w:p>
        </w:tc>
        <w:tc>
          <w:tcPr>
            <w:tcW w:w="69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DB34DA" w14:textId="77777777" w:rsidR="00340463" w:rsidRPr="001037A8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</w:pPr>
            <w:r w:rsidRPr="001037A8">
              <w:rPr>
                <w:rFonts w:asciiTheme="minorHAnsi" w:hAnsiTheme="minorHAnsi" w:cstheme="minorHAnsi"/>
                <w:b/>
                <w:bCs/>
                <w:i/>
                <w:iCs/>
                <w:sz w:val="22"/>
                <w:szCs w:val="22"/>
              </w:rPr>
              <w:t>Criteria</w:t>
            </w:r>
          </w:p>
        </w:tc>
      </w:tr>
      <w:tr w:rsidR="00340463" w:rsidRPr="00340463" w14:paraId="0609C97B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ECD170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2B8842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172C43" w14:textId="77777777" w:rsidR="00340463" w:rsidRPr="00340463" w:rsidRDefault="00340463" w:rsidP="001037A8">
            <w:pPr>
              <w:spacing w:after="0"/>
              <w:jc w:val="both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Name of the zip file: FirstnameLastname_Assignment2 (with your first and last name)</w:t>
            </w:r>
          </w:p>
        </w:tc>
      </w:tr>
      <w:tr w:rsidR="00340463" w:rsidRPr="00340463" w14:paraId="1BF7ED73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831D92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123220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199F10" w14:textId="77777777" w:rsidR="00340463" w:rsidRPr="00340463" w:rsidRDefault="00340463" w:rsidP="001037A8">
            <w:pPr>
              <w:spacing w:after="0"/>
              <w:jc w:val="both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Name of the Assignment folder within the zip file: FirstnameLastname_Assignment2</w:t>
            </w:r>
          </w:p>
        </w:tc>
      </w:tr>
      <w:tr w:rsidR="00340463" w:rsidRPr="00340463" w14:paraId="75B3ABC5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15D2272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CFF1A16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9895B3" w14:textId="77777777" w:rsidR="00340463" w:rsidRPr="00340463" w:rsidRDefault="00340463" w:rsidP="001037A8">
            <w:pPr>
              <w:spacing w:after="0"/>
              <w:jc w:val="both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Copy of Rubric 2.docx with your name and ID filled out</w:t>
            </w:r>
          </w:p>
        </w:tc>
      </w:tr>
      <w:tr w:rsidR="00340463" w:rsidRPr="00340463" w14:paraId="311B5417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8D1AA2B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79E200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E0048C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Python source code for CompareMLModels</w:t>
            </w:r>
          </w:p>
        </w:tc>
      </w:tr>
      <w:tr w:rsidR="00340463" w:rsidRPr="00340463" w14:paraId="381B3CB6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75B90C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F48A7CC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5A1DEB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 xml:space="preserve">Screen print showing the successful execution of </w:t>
            </w:r>
          </w:p>
          <w:p w14:paraId="593A9962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CompareMLModels</w:t>
            </w:r>
          </w:p>
        </w:tc>
      </w:tr>
      <w:tr w:rsidR="00340463" w:rsidRPr="00340463" w14:paraId="6C2B8106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F4F27B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B06FC6C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0EADBA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Running CompareMLModels produces the same output as shown in the screen print</w:t>
            </w:r>
          </w:p>
        </w:tc>
      </w:tr>
      <w:tr w:rsidR="00340463" w:rsidRPr="00340463" w14:paraId="2C38BB99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01B5D2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A90FD5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D1305A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The values in the 7 confusion tables each add up to 150</w:t>
            </w:r>
          </w:p>
        </w:tc>
      </w:tr>
      <w:tr w:rsidR="00340463" w:rsidRPr="00340463" w14:paraId="3874AFAC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819A53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20A2F67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C966AC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Answer to 4a is correct based on the screen print</w:t>
            </w:r>
          </w:p>
        </w:tc>
      </w:tr>
      <w:tr w:rsidR="00340463" w:rsidRPr="00340463" w14:paraId="5CEC09F8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84357E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052513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6C1EF2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Answer to 4b is correct for 2</w:t>
            </w:r>
            <w:r w:rsidRPr="00340463">
              <w:rPr>
                <w:rStyle w:val="fnt0"/>
                <w:rFonts w:cstheme="minorHAnsi"/>
                <w:vertAlign w:val="superscript"/>
              </w:rPr>
              <w:t>nd</w:t>
            </w:r>
            <w:r w:rsidRPr="00340463">
              <w:rPr>
                <w:rStyle w:val="fnt0"/>
                <w:rFonts w:cstheme="minorHAnsi"/>
              </w:rPr>
              <w:t xml:space="preserve"> best model</w:t>
            </w:r>
          </w:p>
        </w:tc>
      </w:tr>
      <w:tr w:rsidR="00340463" w:rsidRPr="00340463" w14:paraId="094BD9E5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476A0D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CBC5155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891733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Answer to 4b is correct for 3</w:t>
            </w:r>
            <w:r w:rsidRPr="00340463">
              <w:rPr>
                <w:rStyle w:val="fnt0"/>
                <w:rFonts w:cstheme="minorHAnsi"/>
                <w:vertAlign w:val="superscript"/>
              </w:rPr>
              <w:t>rd</w:t>
            </w:r>
            <w:r w:rsidRPr="00340463">
              <w:rPr>
                <w:rStyle w:val="fnt0"/>
                <w:rFonts w:cstheme="minorHAnsi"/>
              </w:rPr>
              <w:t xml:space="preserve"> best model</w:t>
            </w:r>
          </w:p>
        </w:tc>
      </w:tr>
      <w:tr w:rsidR="00340463" w:rsidRPr="00340463" w14:paraId="14DB7A07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F2DBEA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EB82EA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E0A1BDA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Answer to 4b is correct for 4</w:t>
            </w:r>
            <w:r w:rsidRPr="00340463">
              <w:rPr>
                <w:rStyle w:val="fnt0"/>
                <w:rFonts w:cstheme="minorHAnsi"/>
                <w:vertAlign w:val="superscript"/>
              </w:rPr>
              <w:t>th</w:t>
            </w:r>
            <w:r w:rsidRPr="00340463">
              <w:rPr>
                <w:rStyle w:val="fnt0"/>
                <w:rFonts w:cstheme="minorHAnsi"/>
              </w:rPr>
              <w:t xml:space="preserve"> best model</w:t>
            </w:r>
          </w:p>
        </w:tc>
      </w:tr>
      <w:tr w:rsidR="00340463" w:rsidRPr="00340463" w14:paraId="6AF6B188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E50D86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44A33F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C37925D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Answer to 4b is correct for 5</w:t>
            </w:r>
            <w:r w:rsidRPr="00340463">
              <w:rPr>
                <w:rStyle w:val="fnt0"/>
                <w:rFonts w:cstheme="minorHAnsi"/>
                <w:vertAlign w:val="superscript"/>
              </w:rPr>
              <w:t>th</w:t>
            </w:r>
            <w:r w:rsidRPr="00340463">
              <w:rPr>
                <w:rStyle w:val="fnt0"/>
                <w:rFonts w:cstheme="minorHAnsi"/>
              </w:rPr>
              <w:t xml:space="preserve"> best model</w:t>
            </w:r>
          </w:p>
        </w:tc>
      </w:tr>
      <w:tr w:rsidR="00340463" w:rsidRPr="00340463" w14:paraId="2D641552" w14:textId="77777777" w:rsidTr="001037A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058DA5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117A153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94B156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Answer to 4b is correct for 6</w:t>
            </w:r>
            <w:r w:rsidRPr="00340463">
              <w:rPr>
                <w:rStyle w:val="fnt0"/>
                <w:rFonts w:cstheme="minorHAnsi"/>
                <w:vertAlign w:val="superscript"/>
              </w:rPr>
              <w:t>th</w:t>
            </w:r>
            <w:r w:rsidRPr="00340463">
              <w:rPr>
                <w:rStyle w:val="fnt0"/>
                <w:rFonts w:cstheme="minorHAnsi"/>
              </w:rPr>
              <w:t xml:space="preserve"> best model</w:t>
            </w:r>
          </w:p>
        </w:tc>
      </w:tr>
      <w:tr w:rsidR="00340463" w:rsidRPr="00340463" w14:paraId="16700E11" w14:textId="77777777" w:rsidTr="001037A8">
        <w:tc>
          <w:tcPr>
            <w:tcW w:w="1667" w:type="dxa"/>
            <w:tcBorders>
              <w:top w:val="single" w:sz="2" w:space="0" w:color="000000"/>
              <w:left w:val="single" w:sz="2" w:space="0" w:color="000000"/>
              <w:bottom w:val="doub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392C5E6" w14:textId="77777777" w:rsidR="00340463" w:rsidRPr="00340463" w:rsidRDefault="00340463" w:rsidP="001037A8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top w:val="single" w:sz="2" w:space="0" w:color="000000"/>
              <w:left w:val="single" w:sz="2" w:space="0" w:color="000000"/>
              <w:bottom w:val="double" w:sz="4" w:space="0" w:color="auto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BF03F6" w14:textId="77777777" w:rsidR="00340463" w:rsidRPr="00340463" w:rsidRDefault="00340463" w:rsidP="001037A8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 w:rsidRPr="00340463">
              <w:rPr>
                <w:rFonts w:asciiTheme="minorHAnsi" w:hAnsiTheme="minorHAnsi" w:cstheme="minorHAnsi"/>
              </w:rPr>
              <w:t>8</w:t>
            </w:r>
          </w:p>
        </w:tc>
        <w:tc>
          <w:tcPr>
            <w:tcW w:w="6912" w:type="dxa"/>
            <w:tcBorders>
              <w:top w:val="single" w:sz="2" w:space="0" w:color="000000"/>
              <w:left w:val="single" w:sz="2" w:space="0" w:color="000000"/>
              <w:bottom w:val="double" w:sz="4" w:space="0" w:color="auto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07D481" w14:textId="77777777" w:rsidR="00340463" w:rsidRPr="00340463" w:rsidRDefault="00340463" w:rsidP="001037A8">
            <w:pPr>
              <w:spacing w:after="0"/>
              <w:rPr>
                <w:rStyle w:val="fnt0"/>
                <w:rFonts w:cstheme="minorHAnsi"/>
              </w:rPr>
            </w:pPr>
            <w:r w:rsidRPr="00340463">
              <w:rPr>
                <w:rStyle w:val="fnt0"/>
                <w:rFonts w:cstheme="minorHAnsi"/>
              </w:rPr>
              <w:t>Answer to 4b is correct for 7</w:t>
            </w:r>
            <w:r w:rsidRPr="00340463">
              <w:rPr>
                <w:rStyle w:val="fnt0"/>
                <w:rFonts w:cstheme="minorHAnsi"/>
                <w:vertAlign w:val="superscript"/>
              </w:rPr>
              <w:t>th</w:t>
            </w:r>
            <w:r w:rsidRPr="00340463">
              <w:rPr>
                <w:rStyle w:val="fnt0"/>
                <w:rFonts w:cstheme="minorHAnsi"/>
              </w:rPr>
              <w:t xml:space="preserve"> best model</w:t>
            </w:r>
          </w:p>
        </w:tc>
      </w:tr>
      <w:tr w:rsidR="00340463" w:rsidRPr="00340463" w14:paraId="7D98BC49" w14:textId="77777777" w:rsidTr="001037A8">
        <w:tc>
          <w:tcPr>
            <w:tcW w:w="1667" w:type="dxa"/>
            <w:tcBorders>
              <w:top w:val="doub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D8544D" w14:textId="77777777" w:rsidR="00340463" w:rsidRPr="00340463" w:rsidRDefault="00340463" w:rsidP="00D50B33">
            <w:pPr>
              <w:pStyle w:val="TableContents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864" w:type="dxa"/>
            <w:tcBorders>
              <w:top w:val="double" w:sz="4" w:space="0" w:color="auto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26FBAA" w14:textId="77777777" w:rsidR="00340463" w:rsidRPr="00340463" w:rsidRDefault="00340463" w:rsidP="00D50B33">
            <w:pPr>
              <w:pStyle w:val="TableContents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340463">
              <w:rPr>
                <w:rFonts w:asciiTheme="minorHAnsi" w:hAnsiTheme="minorHAnsi" w:cstheme="minorHAnsi"/>
                <w:b/>
                <w:bCs/>
              </w:rPr>
              <w:t>100 pts</w:t>
            </w:r>
          </w:p>
        </w:tc>
        <w:tc>
          <w:tcPr>
            <w:tcW w:w="6912" w:type="dxa"/>
            <w:tcBorders>
              <w:top w:val="doub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1A5F6" w14:textId="77777777" w:rsidR="00340463" w:rsidRPr="00340463" w:rsidRDefault="00340463" w:rsidP="00D50B33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677C2844" w14:textId="1FAA161D" w:rsidR="00340463" w:rsidRPr="00972171" w:rsidRDefault="00340463" w:rsidP="00340463">
      <w:pPr>
        <w:pStyle w:val="Heading1"/>
        <w:rPr>
          <w:rFonts w:asciiTheme="minorHAnsi" w:hAnsiTheme="minorHAnsi" w:cstheme="minorHAnsi"/>
          <w:b w:val="0"/>
          <w:bCs w:val="0"/>
        </w:rPr>
      </w:pPr>
      <w:r w:rsidRPr="00340463">
        <w:rPr>
          <w:rFonts w:asciiTheme="minorHAnsi" w:hAnsiTheme="minorHAnsi" w:cstheme="minorHAnsi"/>
        </w:rPr>
        <w:t>Comments</w:t>
      </w:r>
      <w:r w:rsidR="00972171">
        <w:rPr>
          <w:rFonts w:asciiTheme="minorHAnsi" w:hAnsiTheme="minorHAnsi" w:cstheme="minorHAnsi"/>
        </w:rPr>
        <w:t xml:space="preserve"> </w:t>
      </w:r>
      <w:r w:rsidR="00972171">
        <w:rPr>
          <w:rFonts w:asciiTheme="minorHAnsi" w:hAnsiTheme="minorHAnsi" w:cstheme="minorHAnsi"/>
          <w:b w:val="0"/>
          <w:bCs w:val="0"/>
        </w:rPr>
        <w:t>I have added a file with the output.</w:t>
      </w:r>
    </w:p>
    <w:p w14:paraId="21219A56" w14:textId="77777777" w:rsidR="00340463" w:rsidRDefault="00340463" w:rsidP="00340463"/>
    <w:sectPr w:rsidR="003404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30D52" w14:textId="77777777" w:rsidR="00340463" w:rsidRDefault="00340463" w:rsidP="00340463">
      <w:pPr>
        <w:spacing w:after="0" w:line="240" w:lineRule="auto"/>
      </w:pPr>
      <w:r>
        <w:separator/>
      </w:r>
    </w:p>
  </w:endnote>
  <w:endnote w:type="continuationSeparator" w:id="0">
    <w:p w14:paraId="0B22D870" w14:textId="77777777" w:rsidR="00340463" w:rsidRDefault="00340463" w:rsidP="00340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iberation Sans">
    <w:altName w:val="Arial"/>
    <w:charset w:val="00"/>
    <w:family w:val="swiss"/>
    <w:pitch w:val="variable"/>
  </w:font>
  <w:font w:name="Droid Sans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067AF" w14:textId="77777777" w:rsidR="00340463" w:rsidRDefault="00340463" w:rsidP="00340463">
      <w:pPr>
        <w:spacing w:after="0" w:line="240" w:lineRule="auto"/>
      </w:pPr>
      <w:r>
        <w:separator/>
      </w:r>
    </w:p>
  </w:footnote>
  <w:footnote w:type="continuationSeparator" w:id="0">
    <w:p w14:paraId="6E867352" w14:textId="77777777" w:rsidR="00340463" w:rsidRDefault="00340463" w:rsidP="003404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TQ3NzAyMjQwNjBS0lEKTi0uzszPAykwrAUAohkNfywAAAA="/>
  </w:docVars>
  <w:rsids>
    <w:rsidRoot w:val="006825BC"/>
    <w:rsid w:val="001037A8"/>
    <w:rsid w:val="001807EA"/>
    <w:rsid w:val="00253190"/>
    <w:rsid w:val="00323522"/>
    <w:rsid w:val="00340463"/>
    <w:rsid w:val="005B775F"/>
    <w:rsid w:val="006825BC"/>
    <w:rsid w:val="00972171"/>
    <w:rsid w:val="00D5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3D504"/>
  <w15:chartTrackingRefBased/>
  <w15:docId w15:val="{92910B12-9E0D-41EF-8C02-218420F2D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rsid w:val="00340463"/>
    <w:pPr>
      <w:keepNext/>
      <w:widowControl w:val="0"/>
      <w:suppressAutoHyphens/>
      <w:autoSpaceDN w:val="0"/>
      <w:spacing w:before="240" w:after="120" w:line="240" w:lineRule="auto"/>
      <w:textAlignment w:val="baseline"/>
      <w:outlineLvl w:val="0"/>
    </w:pPr>
    <w:rPr>
      <w:rFonts w:ascii="Liberation Sans" w:eastAsia="Droid Sans" w:hAnsi="Liberation Sans" w:cs="FreeSans"/>
      <w:b/>
      <w:bCs/>
      <w:kern w:val="3"/>
      <w:sz w:val="28"/>
      <w:szCs w:val="28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4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463"/>
  </w:style>
  <w:style w:type="paragraph" w:styleId="Footer">
    <w:name w:val="footer"/>
    <w:basedOn w:val="Normal"/>
    <w:link w:val="FooterChar"/>
    <w:uiPriority w:val="99"/>
    <w:unhideWhenUsed/>
    <w:rsid w:val="003404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463"/>
  </w:style>
  <w:style w:type="character" w:customStyle="1" w:styleId="Heading1Char">
    <w:name w:val="Heading 1 Char"/>
    <w:basedOn w:val="DefaultParagraphFont"/>
    <w:link w:val="Heading1"/>
    <w:rsid w:val="00340463"/>
    <w:rPr>
      <w:rFonts w:ascii="Liberation Sans" w:eastAsia="Droid Sans" w:hAnsi="Liberation Sans" w:cs="FreeSans"/>
      <w:b/>
      <w:bCs/>
      <w:kern w:val="3"/>
      <w:sz w:val="28"/>
      <w:szCs w:val="28"/>
      <w:lang w:eastAsia="zh-CN" w:bidi="hi-IN"/>
    </w:rPr>
  </w:style>
  <w:style w:type="paragraph" w:customStyle="1" w:styleId="Standard">
    <w:name w:val="Standard"/>
    <w:rsid w:val="00340463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" w:hAnsi="Liberation Serif" w:cs="FreeSans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340463"/>
    <w:pPr>
      <w:suppressLineNumbers/>
    </w:pPr>
  </w:style>
  <w:style w:type="character" w:customStyle="1" w:styleId="fnt0">
    <w:name w:val="fnt0"/>
    <w:basedOn w:val="DefaultParagraphFont"/>
    <w:rsid w:val="00340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Point Breakdown</vt:lpstr>
      <vt:lpstr>Comments</vt:lpstr>
    </vt:vector>
  </TitlesOfParts>
  <Company>University of Kansas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David Orville</dc:creator>
  <cp:keywords/>
  <dc:description/>
  <cp:lastModifiedBy>Rudro, Rokunuzjahan</cp:lastModifiedBy>
  <cp:revision>6</cp:revision>
  <dcterms:created xsi:type="dcterms:W3CDTF">2022-08-29T18:33:00Z</dcterms:created>
  <dcterms:modified xsi:type="dcterms:W3CDTF">2022-09-16T00:53:00Z</dcterms:modified>
</cp:coreProperties>
</file>